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5428B" w14:textId="77777777" w:rsidR="0087457E" w:rsidRPr="001518D0" w:rsidRDefault="0087457E" w:rsidP="000E6DB7">
      <w:pPr>
        <w:spacing w:after="0"/>
        <w:rPr>
          <w:rFonts w:ascii="Cambria" w:hAnsi="Cambria"/>
          <w:color w:val="000000" w:themeColor="text1"/>
        </w:rPr>
      </w:pPr>
    </w:p>
    <w:tbl>
      <w:tblPr>
        <w:tblStyle w:val="Tabela-Siatka"/>
        <w:tblW w:w="10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7"/>
        <w:gridCol w:w="236"/>
        <w:gridCol w:w="4331"/>
      </w:tblGrid>
      <w:tr w:rsidR="005D705A" w:rsidRPr="001518D0" w14:paraId="370AEA1B" w14:textId="77777777" w:rsidTr="00D77C93">
        <w:tc>
          <w:tcPr>
            <w:tcW w:w="5917" w:type="dxa"/>
          </w:tcPr>
          <w:p w14:paraId="0BEAA068" w14:textId="5F7007B9" w:rsidR="005D705A" w:rsidRPr="001518D0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Imię i nazwisko: …………………</w:t>
            </w:r>
            <w:r w:rsidR="00D77C93" w:rsidRPr="001518D0">
              <w:rPr>
                <w:rFonts w:ascii="Cambria" w:hAnsi="Cambria"/>
                <w:color w:val="000000" w:themeColor="text1"/>
              </w:rPr>
              <w:t>……………..</w:t>
            </w:r>
            <w:r w:rsidRPr="001518D0">
              <w:rPr>
                <w:rFonts w:ascii="Cambria" w:hAnsi="Cambria"/>
                <w:color w:val="000000" w:themeColor="text1"/>
              </w:rPr>
              <w:t>…….……………………….</w:t>
            </w:r>
          </w:p>
          <w:p w14:paraId="43186AD5" w14:textId="4E7A7C18" w:rsidR="005D705A" w:rsidRPr="001518D0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Stanowisko: ………………………………………</w:t>
            </w:r>
            <w:r w:rsidR="00D77C93" w:rsidRPr="001518D0">
              <w:rPr>
                <w:rFonts w:ascii="Cambria" w:hAnsi="Cambria"/>
                <w:color w:val="000000" w:themeColor="text1"/>
              </w:rPr>
              <w:t>……………..</w:t>
            </w:r>
            <w:r w:rsidRPr="001518D0">
              <w:rPr>
                <w:rFonts w:ascii="Cambria" w:hAnsi="Cambria"/>
                <w:color w:val="000000" w:themeColor="text1"/>
              </w:rPr>
              <w:t>………………</w:t>
            </w:r>
          </w:p>
          <w:p w14:paraId="1AC737EF" w14:textId="6728F2FB" w:rsidR="005D705A" w:rsidRPr="001518D0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="Cambria" w:hAnsi="Cambria"/>
                <w:bCs/>
                <w:color w:val="000000" w:themeColor="text1"/>
              </w:rPr>
            </w:pPr>
            <w:r w:rsidRPr="001518D0">
              <w:rPr>
                <w:rFonts w:ascii="Cambria" w:hAnsi="Cambria"/>
                <w:bCs/>
                <w:color w:val="000000" w:themeColor="text1"/>
              </w:rPr>
              <w:t>Pensum dydaktyczne:</w:t>
            </w:r>
            <w:r w:rsidR="00D77C93" w:rsidRPr="001518D0">
              <w:rPr>
                <w:rFonts w:ascii="Cambria" w:hAnsi="Cambria"/>
                <w:bCs/>
                <w:color w:val="000000" w:themeColor="text1"/>
              </w:rPr>
              <w:t xml:space="preserve"> ………….. godz. </w:t>
            </w:r>
          </w:p>
          <w:p w14:paraId="67B99B65" w14:textId="5B7D6992" w:rsidR="005D705A" w:rsidRPr="001518D0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="Cambria" w:hAnsi="Cambria"/>
                <w:bCs/>
                <w:color w:val="000000" w:themeColor="text1"/>
              </w:rPr>
            </w:pPr>
            <w:r w:rsidRPr="001518D0">
              <w:rPr>
                <w:rFonts w:ascii="Cambria" w:hAnsi="Cambria"/>
                <w:bCs/>
                <w:color w:val="000000" w:themeColor="text1"/>
              </w:rPr>
              <w:t>Jednostka organizacyjna: ………………</w:t>
            </w:r>
            <w:r w:rsidR="00D77C93" w:rsidRPr="001518D0">
              <w:rPr>
                <w:rFonts w:ascii="Cambria" w:hAnsi="Cambria"/>
                <w:bCs/>
                <w:color w:val="000000" w:themeColor="text1"/>
              </w:rPr>
              <w:t>……………</w:t>
            </w:r>
            <w:r w:rsidRPr="001518D0">
              <w:rPr>
                <w:rFonts w:ascii="Cambria" w:hAnsi="Cambria"/>
                <w:bCs/>
                <w:color w:val="000000" w:themeColor="text1"/>
              </w:rPr>
              <w:t>…………………….</w:t>
            </w:r>
          </w:p>
          <w:p w14:paraId="1A2615E1" w14:textId="77777777" w:rsidR="005D705A" w:rsidRPr="001518D0" w:rsidRDefault="005D705A" w:rsidP="000E6DB7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236" w:type="dxa"/>
          </w:tcPr>
          <w:p w14:paraId="42220E3D" w14:textId="77777777" w:rsidR="005D705A" w:rsidRPr="001518D0" w:rsidRDefault="005D705A" w:rsidP="000E6DB7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4331" w:type="dxa"/>
          </w:tcPr>
          <w:p w14:paraId="03F98FD5" w14:textId="38861123" w:rsidR="005D705A" w:rsidRPr="001518D0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jc w:val="right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ab/>
              <w:t>Gdańsk, ……………</w:t>
            </w:r>
            <w:r w:rsidR="00D77C93" w:rsidRPr="001518D0">
              <w:rPr>
                <w:rFonts w:ascii="Cambria" w:hAnsi="Cambria"/>
                <w:color w:val="000000" w:themeColor="text1"/>
              </w:rPr>
              <w:t>…………………</w:t>
            </w:r>
            <w:r w:rsidRPr="001518D0">
              <w:rPr>
                <w:rFonts w:ascii="Cambria" w:hAnsi="Cambria"/>
                <w:color w:val="000000" w:themeColor="text1"/>
              </w:rPr>
              <w:t>……………. r.</w:t>
            </w:r>
          </w:p>
          <w:p w14:paraId="2F890829" w14:textId="77777777" w:rsidR="005D705A" w:rsidRPr="001518D0" w:rsidRDefault="005D705A" w:rsidP="000E6DB7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</w:p>
        </w:tc>
      </w:tr>
    </w:tbl>
    <w:p w14:paraId="4089C813" w14:textId="00CD4FF5" w:rsidR="005D705A" w:rsidRPr="001518D0" w:rsidRDefault="005D705A" w:rsidP="000E6DB7">
      <w:pPr>
        <w:spacing w:after="0"/>
        <w:rPr>
          <w:rFonts w:ascii="Cambria" w:hAnsi="Cambria"/>
          <w:color w:val="000000" w:themeColor="text1"/>
        </w:rPr>
      </w:pPr>
    </w:p>
    <w:p w14:paraId="3F483960" w14:textId="77777777" w:rsidR="004902C1" w:rsidRPr="001518D0" w:rsidRDefault="004902C1" w:rsidP="000E6DB7">
      <w:pPr>
        <w:tabs>
          <w:tab w:val="center" w:pos="709"/>
          <w:tab w:val="right" w:pos="10404"/>
        </w:tabs>
        <w:spacing w:after="0"/>
        <w:ind w:left="4963"/>
        <w:rPr>
          <w:rFonts w:ascii="Cambria" w:hAnsi="Cambria"/>
          <w:b/>
          <w:color w:val="000000" w:themeColor="text1"/>
          <w:sz w:val="24"/>
          <w:szCs w:val="24"/>
        </w:rPr>
      </w:pPr>
    </w:p>
    <w:p w14:paraId="2DCE2844" w14:textId="706EA6A3" w:rsidR="00116A14" w:rsidRPr="001518D0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="Cambria" w:hAnsi="Cambria"/>
          <w:b/>
          <w:color w:val="000000" w:themeColor="text1"/>
          <w:sz w:val="24"/>
          <w:szCs w:val="24"/>
        </w:rPr>
      </w:pPr>
      <w:r w:rsidRPr="001518D0">
        <w:rPr>
          <w:rFonts w:ascii="Cambria" w:hAnsi="Cambria"/>
          <w:b/>
          <w:color w:val="000000" w:themeColor="text1"/>
          <w:sz w:val="24"/>
          <w:szCs w:val="24"/>
        </w:rPr>
        <w:t>Jego Magnificencja</w:t>
      </w:r>
    </w:p>
    <w:p w14:paraId="58EB7AB7" w14:textId="77777777" w:rsidR="00116A14" w:rsidRPr="001518D0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="Cambria" w:hAnsi="Cambria"/>
          <w:b/>
          <w:color w:val="000000" w:themeColor="text1"/>
          <w:sz w:val="24"/>
          <w:szCs w:val="24"/>
        </w:rPr>
      </w:pPr>
      <w:r w:rsidRPr="001518D0">
        <w:rPr>
          <w:rFonts w:ascii="Cambria" w:hAnsi="Cambria"/>
          <w:b/>
          <w:color w:val="000000" w:themeColor="text1"/>
          <w:sz w:val="24"/>
          <w:szCs w:val="24"/>
        </w:rPr>
        <w:t>Rektor Uniwersytetu Gdańskiego</w:t>
      </w:r>
    </w:p>
    <w:p w14:paraId="5CCF994B" w14:textId="77777777" w:rsidR="00116A14" w:rsidRPr="001518D0" w:rsidRDefault="00116A14" w:rsidP="000E6DB7">
      <w:pPr>
        <w:tabs>
          <w:tab w:val="center" w:pos="709"/>
          <w:tab w:val="right" w:pos="10404"/>
        </w:tabs>
        <w:spacing w:after="0"/>
        <w:rPr>
          <w:rFonts w:ascii="Cambria" w:hAnsi="Cambria"/>
          <w:b/>
          <w:color w:val="000000" w:themeColor="text1"/>
        </w:rPr>
      </w:pPr>
    </w:p>
    <w:p w14:paraId="51090FD6" w14:textId="77777777" w:rsidR="0087457E" w:rsidRPr="001518D0" w:rsidRDefault="0087457E" w:rsidP="000E6DB7">
      <w:pPr>
        <w:tabs>
          <w:tab w:val="center" w:pos="709"/>
          <w:tab w:val="right" w:pos="10404"/>
        </w:tabs>
        <w:spacing w:after="0"/>
        <w:rPr>
          <w:rFonts w:ascii="Cambria" w:hAnsi="Cambria"/>
          <w:color w:val="000000" w:themeColor="text1"/>
          <w:sz w:val="20"/>
          <w:szCs w:val="20"/>
        </w:rPr>
      </w:pPr>
    </w:p>
    <w:p w14:paraId="63B157D6" w14:textId="042DC33E" w:rsidR="0087457E" w:rsidRPr="001518D0" w:rsidRDefault="0087457E" w:rsidP="000E6DB7">
      <w:pPr>
        <w:spacing w:after="0"/>
        <w:jc w:val="center"/>
        <w:rPr>
          <w:rFonts w:ascii="Cambria" w:eastAsia="Times New Roman" w:hAnsi="Cambria" w:cs="Times New Roman"/>
          <w:b/>
          <w:bCs/>
          <w:lang w:eastAsia="pl-PL"/>
        </w:rPr>
      </w:pPr>
      <w:r w:rsidRPr="001518D0">
        <w:rPr>
          <w:rFonts w:ascii="Cambria" w:hAnsi="Cambria"/>
          <w:b/>
          <w:smallCaps/>
          <w:color w:val="000000" w:themeColor="text1"/>
        </w:rPr>
        <w:t xml:space="preserve">WNIOSEK O </w:t>
      </w:r>
      <w:r w:rsidRPr="00C70EF8">
        <w:rPr>
          <w:rFonts w:ascii="Cambria" w:hAnsi="Cambria"/>
          <w:b/>
          <w:smallCaps/>
        </w:rPr>
        <w:t xml:space="preserve">OBNIŻENIE </w:t>
      </w:r>
      <w:r w:rsidR="003F2E90" w:rsidRPr="00C70EF8">
        <w:rPr>
          <w:rFonts w:ascii="Cambria" w:hAnsi="Cambria"/>
          <w:b/>
          <w:smallCaps/>
        </w:rPr>
        <w:t>PENSUM</w:t>
      </w:r>
      <w:r w:rsidR="00312B36" w:rsidRPr="00C70EF8">
        <w:rPr>
          <w:rFonts w:ascii="Cambria" w:hAnsi="Cambria"/>
          <w:b/>
          <w:smallCaps/>
        </w:rPr>
        <w:t xml:space="preserve"> </w:t>
      </w:r>
      <w:r w:rsidRPr="00C70EF8">
        <w:rPr>
          <w:rFonts w:ascii="Cambria" w:hAnsi="Cambria"/>
          <w:b/>
          <w:smallCaps/>
        </w:rPr>
        <w:t>DYDAKTYCZN</w:t>
      </w:r>
      <w:r w:rsidR="003F2E90" w:rsidRPr="00C70EF8">
        <w:rPr>
          <w:rFonts w:ascii="Cambria" w:hAnsi="Cambria"/>
          <w:b/>
          <w:smallCaps/>
        </w:rPr>
        <w:t>EGO</w:t>
      </w:r>
      <w:r w:rsidR="00600DE9" w:rsidRPr="00C70EF8">
        <w:rPr>
          <w:rFonts w:ascii="Cambria" w:hAnsi="Cambria"/>
          <w:b/>
          <w:smallCaps/>
        </w:rPr>
        <w:t xml:space="preserve"> NAUCZYCIELA AKADEMICKIEGO</w:t>
      </w:r>
      <w:r w:rsidRPr="00C70EF8">
        <w:rPr>
          <w:rFonts w:ascii="Cambria" w:hAnsi="Cambria"/>
          <w:b/>
          <w:smallCaps/>
        </w:rPr>
        <w:br/>
      </w:r>
      <w:r w:rsidR="000E6DB7" w:rsidRPr="00C70EF8">
        <w:rPr>
          <w:rFonts w:ascii="Cambria" w:eastAsia="Times New Roman" w:hAnsi="Cambria" w:cs="Times New Roman"/>
          <w:b/>
          <w:bCs/>
          <w:lang w:eastAsia="pl-PL"/>
        </w:rPr>
        <w:t>KIERUJĄCEGO PROJEKT</w:t>
      </w:r>
      <w:r w:rsidR="00BF6468" w:rsidRPr="00C70EF8">
        <w:rPr>
          <w:rFonts w:ascii="Cambria" w:eastAsia="Times New Roman" w:hAnsi="Cambria" w:cs="Times New Roman"/>
          <w:b/>
          <w:bCs/>
          <w:lang w:eastAsia="pl-PL"/>
        </w:rPr>
        <w:t>EM</w:t>
      </w:r>
      <w:r w:rsidR="000E6DB7" w:rsidRPr="00C70EF8">
        <w:rPr>
          <w:rFonts w:ascii="Cambria" w:eastAsia="Times New Roman" w:hAnsi="Cambria" w:cs="Times New Roman"/>
          <w:b/>
          <w:bCs/>
          <w:lang w:eastAsia="pl-PL"/>
        </w:rPr>
        <w:t xml:space="preserve"> FINANSOWAN</w:t>
      </w:r>
      <w:r w:rsidR="00BF6468" w:rsidRPr="00C70EF8">
        <w:rPr>
          <w:rFonts w:ascii="Cambria" w:eastAsia="Times New Roman" w:hAnsi="Cambria" w:cs="Times New Roman"/>
          <w:b/>
          <w:bCs/>
          <w:lang w:eastAsia="pl-PL"/>
        </w:rPr>
        <w:t>YM</w:t>
      </w:r>
      <w:r w:rsidR="000E6DB7" w:rsidRPr="00C70EF8">
        <w:rPr>
          <w:rFonts w:ascii="Cambria" w:eastAsia="Times New Roman" w:hAnsi="Cambria" w:cs="Times New Roman"/>
          <w:b/>
          <w:bCs/>
          <w:lang w:eastAsia="pl-PL"/>
        </w:rPr>
        <w:t xml:space="preserve"> ZE ŹRÓDEŁ ZEWNĘTRZNYCH</w:t>
      </w:r>
      <w:r w:rsidR="001518D0" w:rsidRPr="001518D0">
        <w:rPr>
          <w:rFonts w:ascii="Cambria" w:eastAsia="Times New Roman" w:hAnsi="Cambria" w:cs="Times New Roman"/>
          <w:b/>
          <w:bCs/>
          <w:lang w:eastAsia="pl-PL"/>
        </w:rPr>
        <w:t>*</w:t>
      </w:r>
    </w:p>
    <w:p w14:paraId="4E0FE53D" w14:textId="310D4F6E" w:rsidR="00E279E7" w:rsidRPr="001518D0" w:rsidRDefault="00E279E7" w:rsidP="000E6DB7">
      <w:pPr>
        <w:spacing w:after="0"/>
        <w:jc w:val="center"/>
        <w:rPr>
          <w:rFonts w:ascii="Cambria" w:hAnsi="Cambria"/>
          <w:color w:val="000000" w:themeColor="text1"/>
        </w:rPr>
      </w:pPr>
      <w:r w:rsidRPr="001518D0">
        <w:rPr>
          <w:rFonts w:ascii="Cambria" w:hAnsi="Cambria"/>
          <w:color w:val="000000" w:themeColor="text1"/>
        </w:rPr>
        <w:t>(dla każdego projektu należy złożyć odrębny wniosek)</w:t>
      </w:r>
    </w:p>
    <w:p w14:paraId="25839771" w14:textId="77777777" w:rsidR="00E5270C" w:rsidRPr="001518D0" w:rsidRDefault="00E5270C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39EF9C1B" w14:textId="640E613E" w:rsidR="00D21C8B" w:rsidRPr="001518D0" w:rsidRDefault="00E5270C" w:rsidP="000E6DB7">
      <w:pPr>
        <w:spacing w:after="0"/>
        <w:jc w:val="both"/>
        <w:rPr>
          <w:rFonts w:ascii="Cambria" w:hAnsi="Cambria"/>
          <w:color w:val="000000" w:themeColor="text1"/>
        </w:rPr>
      </w:pPr>
      <w:r w:rsidRPr="001518D0">
        <w:rPr>
          <w:rFonts w:ascii="Cambria" w:hAnsi="Cambria"/>
          <w:color w:val="000000" w:themeColor="text1"/>
        </w:rPr>
        <w:t xml:space="preserve">Zwracam się z </w:t>
      </w:r>
      <w:r w:rsidR="000D18FF" w:rsidRPr="001518D0">
        <w:rPr>
          <w:rFonts w:ascii="Cambria" w:hAnsi="Cambria"/>
          <w:color w:val="000000" w:themeColor="text1"/>
        </w:rPr>
        <w:t>wnioskiem</w:t>
      </w:r>
      <w:r w:rsidRPr="001518D0">
        <w:rPr>
          <w:rFonts w:ascii="Cambria" w:hAnsi="Cambria"/>
          <w:color w:val="000000" w:themeColor="text1"/>
        </w:rPr>
        <w:t xml:space="preserve"> o obniżenie </w:t>
      </w:r>
      <w:r w:rsidR="00D21C8B" w:rsidRPr="001518D0">
        <w:rPr>
          <w:rFonts w:ascii="Cambria" w:hAnsi="Cambria"/>
          <w:color w:val="000000" w:themeColor="text1"/>
        </w:rPr>
        <w:t>pensum dydaktycznego</w:t>
      </w:r>
      <w:r w:rsidR="00D21C8B" w:rsidRPr="001518D0">
        <w:rPr>
          <w:rFonts w:ascii="Cambria" w:hAnsi="Cambria"/>
          <w:b/>
          <w:color w:val="000000" w:themeColor="text1"/>
          <w:sz w:val="18"/>
          <w:szCs w:val="18"/>
        </w:rPr>
        <w:t xml:space="preserve"> </w:t>
      </w:r>
      <w:r w:rsidR="00D21C8B" w:rsidRPr="001518D0">
        <w:rPr>
          <w:rFonts w:ascii="Cambria" w:hAnsi="Cambria"/>
          <w:color w:val="000000" w:themeColor="text1"/>
        </w:rPr>
        <w:t xml:space="preserve">ze względu na </w:t>
      </w:r>
      <w:r w:rsidR="00883258" w:rsidRPr="001518D0">
        <w:rPr>
          <w:rFonts w:ascii="Cambria" w:hAnsi="Cambria"/>
          <w:color w:val="000000" w:themeColor="text1"/>
        </w:rPr>
        <w:t>kierowanie projektem</w:t>
      </w:r>
      <w:r w:rsidR="00D21C8B" w:rsidRPr="001518D0">
        <w:rPr>
          <w:rFonts w:ascii="Cambria" w:hAnsi="Cambria"/>
          <w:color w:val="000000" w:themeColor="text1"/>
        </w:rPr>
        <w:t xml:space="preserve"> finansowan</w:t>
      </w:r>
      <w:r w:rsidR="00DB762B" w:rsidRPr="001518D0">
        <w:rPr>
          <w:rFonts w:ascii="Cambria" w:hAnsi="Cambria"/>
          <w:color w:val="000000" w:themeColor="text1"/>
        </w:rPr>
        <w:t>ym</w:t>
      </w:r>
      <w:r w:rsidR="00D21C8B" w:rsidRPr="001518D0">
        <w:rPr>
          <w:rFonts w:ascii="Cambria" w:hAnsi="Cambria"/>
          <w:color w:val="000000" w:themeColor="text1"/>
        </w:rPr>
        <w:t xml:space="preserve"> ze źródeł zewnętrznych (§ </w:t>
      </w:r>
      <w:r w:rsidR="00631D32" w:rsidRPr="001518D0">
        <w:rPr>
          <w:rFonts w:ascii="Cambria" w:hAnsi="Cambria"/>
          <w:color w:val="000000" w:themeColor="text1"/>
        </w:rPr>
        <w:t>20 ust. 2</w:t>
      </w:r>
      <w:r w:rsidR="00D21C8B" w:rsidRPr="001518D0">
        <w:rPr>
          <w:rFonts w:ascii="Cambria" w:hAnsi="Cambria"/>
          <w:color w:val="000000" w:themeColor="text1"/>
        </w:rPr>
        <w:t xml:space="preserve"> Regulaminu Pracy Uniwersytetu Gdańskiego)</w:t>
      </w:r>
    </w:p>
    <w:p w14:paraId="46288D6D" w14:textId="0CEA70B0" w:rsidR="00D21C8B" w:rsidRPr="001518D0" w:rsidRDefault="005D705A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</w:rPr>
        <w:t xml:space="preserve">od semestru </w:t>
      </w:r>
      <w:r w:rsidR="000E6DB7" w:rsidRPr="001518D0">
        <w:rPr>
          <w:rFonts w:ascii="Cambria" w:hAnsi="Cambria"/>
          <w:color w:val="000000" w:themeColor="text1"/>
        </w:rPr>
        <w:t>L/Z*</w:t>
      </w:r>
      <w:r w:rsidR="001518D0" w:rsidRPr="001518D0">
        <w:rPr>
          <w:rFonts w:ascii="Cambria" w:hAnsi="Cambria"/>
          <w:color w:val="000000" w:themeColor="text1"/>
        </w:rPr>
        <w:t>*</w:t>
      </w:r>
      <w:r w:rsidR="000E6DB7" w:rsidRPr="001518D0">
        <w:rPr>
          <w:rFonts w:ascii="Cambria" w:hAnsi="Cambria"/>
          <w:color w:val="000000" w:themeColor="text1"/>
        </w:rPr>
        <w:t xml:space="preserve"> </w:t>
      </w:r>
      <w:r w:rsidR="004D7369" w:rsidRPr="001518D0">
        <w:rPr>
          <w:rFonts w:ascii="Cambria" w:hAnsi="Cambria"/>
          <w:color w:val="000000" w:themeColor="text1"/>
        </w:rPr>
        <w:t xml:space="preserve"> </w:t>
      </w:r>
      <w:r w:rsidR="00E5270C" w:rsidRPr="001518D0">
        <w:rPr>
          <w:rFonts w:ascii="Cambria" w:hAnsi="Cambria"/>
          <w:color w:val="000000" w:themeColor="text1"/>
        </w:rPr>
        <w:t>w roku akademickim …………</w:t>
      </w:r>
      <w:r w:rsidR="00CB5268" w:rsidRPr="001518D0">
        <w:rPr>
          <w:rFonts w:ascii="Cambria" w:hAnsi="Cambria"/>
          <w:color w:val="000000" w:themeColor="text1"/>
        </w:rPr>
        <w:t xml:space="preserve"> </w:t>
      </w:r>
      <w:r w:rsidR="00E5270C" w:rsidRPr="001518D0">
        <w:rPr>
          <w:rFonts w:ascii="Cambria" w:hAnsi="Cambria"/>
          <w:color w:val="000000" w:themeColor="text1"/>
        </w:rPr>
        <w:t>/……</w:t>
      </w:r>
      <w:r w:rsidR="00816F13" w:rsidRPr="001518D0">
        <w:rPr>
          <w:rFonts w:ascii="Cambria" w:hAnsi="Cambria"/>
          <w:color w:val="000000" w:themeColor="text1"/>
        </w:rPr>
        <w:t>…</w:t>
      </w:r>
      <w:r w:rsidR="00E5270C" w:rsidRPr="001518D0">
        <w:rPr>
          <w:rFonts w:ascii="Cambria" w:hAnsi="Cambria"/>
          <w:color w:val="000000" w:themeColor="text1"/>
        </w:rPr>
        <w:t>……</w:t>
      </w:r>
      <w:r w:rsidR="00D21C8B" w:rsidRPr="001518D0">
        <w:rPr>
          <w:rFonts w:ascii="Cambria" w:hAnsi="Cambria"/>
          <w:color w:val="000000" w:themeColor="text1"/>
        </w:rPr>
        <w:t>,</w:t>
      </w:r>
      <w:r w:rsidR="004D7369" w:rsidRPr="001518D0">
        <w:rPr>
          <w:rFonts w:ascii="Cambria" w:hAnsi="Cambria"/>
          <w:color w:val="000000" w:themeColor="text1"/>
        </w:rPr>
        <w:t xml:space="preserve"> </w:t>
      </w:r>
    </w:p>
    <w:p w14:paraId="4A9636E7" w14:textId="18F1D21A" w:rsidR="00D21C8B" w:rsidRPr="001518D0" w:rsidRDefault="004D7369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</w:rPr>
        <w:t xml:space="preserve">do semestru </w:t>
      </w:r>
      <w:r w:rsidR="000E6DB7" w:rsidRPr="001518D0">
        <w:rPr>
          <w:rFonts w:ascii="Cambria" w:hAnsi="Cambria"/>
          <w:color w:val="000000" w:themeColor="text1"/>
        </w:rPr>
        <w:t>L/Z</w:t>
      </w:r>
      <w:r w:rsidR="001518D0" w:rsidRPr="001518D0">
        <w:rPr>
          <w:rFonts w:ascii="Cambria" w:hAnsi="Cambria"/>
          <w:color w:val="000000" w:themeColor="text1"/>
        </w:rPr>
        <w:t>*</w:t>
      </w:r>
      <w:r w:rsidR="000E6DB7" w:rsidRPr="001518D0">
        <w:rPr>
          <w:rFonts w:ascii="Cambria" w:hAnsi="Cambria"/>
          <w:color w:val="000000" w:themeColor="text1"/>
        </w:rPr>
        <w:t xml:space="preserve">* </w:t>
      </w:r>
      <w:r w:rsidR="00816F13" w:rsidRPr="001518D0">
        <w:rPr>
          <w:rFonts w:ascii="Cambria" w:hAnsi="Cambria"/>
          <w:color w:val="000000" w:themeColor="text1"/>
        </w:rPr>
        <w:t xml:space="preserve"> </w:t>
      </w:r>
      <w:r w:rsidRPr="001518D0">
        <w:rPr>
          <w:rFonts w:ascii="Cambria" w:hAnsi="Cambria"/>
          <w:color w:val="000000" w:themeColor="text1"/>
        </w:rPr>
        <w:t>w roku akademickim …</w:t>
      </w:r>
      <w:r w:rsidR="00816F13" w:rsidRPr="001518D0">
        <w:rPr>
          <w:rFonts w:ascii="Cambria" w:hAnsi="Cambria"/>
          <w:color w:val="000000" w:themeColor="text1"/>
        </w:rPr>
        <w:t>…</w:t>
      </w:r>
      <w:r w:rsidRPr="001518D0">
        <w:rPr>
          <w:rFonts w:ascii="Cambria" w:hAnsi="Cambria"/>
          <w:color w:val="000000" w:themeColor="text1"/>
        </w:rPr>
        <w:t>….. / …………….</w:t>
      </w:r>
      <w:r w:rsidR="00D21C8B" w:rsidRPr="001518D0">
        <w:rPr>
          <w:rFonts w:ascii="Cambria" w:hAnsi="Cambria"/>
          <w:color w:val="000000" w:themeColor="text1"/>
        </w:rPr>
        <w:t>,</w:t>
      </w:r>
      <w:r w:rsidRPr="001518D0">
        <w:rPr>
          <w:rFonts w:ascii="Cambria" w:hAnsi="Cambria"/>
          <w:color w:val="000000" w:themeColor="text1"/>
        </w:rPr>
        <w:t xml:space="preserve">    </w:t>
      </w:r>
    </w:p>
    <w:p w14:paraId="3B485A5F" w14:textId="13CAA488" w:rsidR="0087457E" w:rsidRPr="001518D0" w:rsidRDefault="0087457E" w:rsidP="000E6DB7">
      <w:p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</w:rPr>
        <w:t>o ………………… godzin dydaktycznych</w:t>
      </w:r>
      <w:r w:rsidR="00D21C8B" w:rsidRPr="001518D0">
        <w:rPr>
          <w:rFonts w:ascii="Cambria" w:hAnsi="Cambria"/>
          <w:color w:val="000000" w:themeColor="text1"/>
        </w:rPr>
        <w:t xml:space="preserve"> (w skali roku akademickiego).</w:t>
      </w:r>
    </w:p>
    <w:p w14:paraId="4FB041A6" w14:textId="378627EC" w:rsidR="009126CB" w:rsidRPr="001518D0" w:rsidRDefault="009126CB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tbl>
      <w:tblPr>
        <w:tblStyle w:val="Tabela-Siatka"/>
        <w:tblW w:w="10348" w:type="dxa"/>
        <w:tblInd w:w="137" w:type="dxa"/>
        <w:tblLook w:val="04A0" w:firstRow="1" w:lastRow="0" w:firstColumn="1" w:lastColumn="0" w:noHBand="0" w:noVBand="1"/>
      </w:tblPr>
      <w:tblGrid>
        <w:gridCol w:w="4111"/>
        <w:gridCol w:w="6237"/>
      </w:tblGrid>
      <w:tr w:rsidR="00C25763" w:rsidRPr="001518D0" w14:paraId="56205920" w14:textId="77777777" w:rsidTr="00631D32">
        <w:tc>
          <w:tcPr>
            <w:tcW w:w="4111" w:type="dxa"/>
          </w:tcPr>
          <w:p w14:paraId="40AC5973" w14:textId="30987656" w:rsidR="00C25763" w:rsidRPr="001518D0" w:rsidRDefault="004D7369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Tytuł</w:t>
            </w:r>
            <w:r w:rsidR="00C25763" w:rsidRPr="001518D0">
              <w:rPr>
                <w:rFonts w:ascii="Cambria" w:hAnsi="Cambria"/>
                <w:color w:val="000000" w:themeColor="text1"/>
              </w:rPr>
              <w:t xml:space="preserve"> projektu</w:t>
            </w:r>
          </w:p>
        </w:tc>
        <w:tc>
          <w:tcPr>
            <w:tcW w:w="6237" w:type="dxa"/>
            <w:vAlign w:val="center"/>
          </w:tcPr>
          <w:p w14:paraId="2EF05CAE" w14:textId="77777777" w:rsidR="00C25763" w:rsidRPr="001518D0" w:rsidRDefault="00C25763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</w:p>
        </w:tc>
      </w:tr>
      <w:tr w:rsidR="00C25763" w:rsidRPr="001518D0" w14:paraId="4F64710E" w14:textId="77777777" w:rsidTr="00631D32">
        <w:tc>
          <w:tcPr>
            <w:tcW w:w="4111" w:type="dxa"/>
          </w:tcPr>
          <w:p w14:paraId="3207F944" w14:textId="41C40D0F" w:rsidR="00C25763" w:rsidRPr="001518D0" w:rsidRDefault="000E6DB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Źródło finansowania projektu (instytucja grantowa, nazwa programu, nr umowy / decyzji)</w:t>
            </w:r>
          </w:p>
        </w:tc>
        <w:tc>
          <w:tcPr>
            <w:tcW w:w="6237" w:type="dxa"/>
            <w:vAlign w:val="center"/>
          </w:tcPr>
          <w:p w14:paraId="76F27AF8" w14:textId="60E208A2" w:rsidR="005D705A" w:rsidRPr="001518D0" w:rsidRDefault="005D705A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</w:p>
        </w:tc>
      </w:tr>
      <w:tr w:rsidR="000E6DB7" w:rsidRPr="001518D0" w14:paraId="6672748F" w14:textId="77777777" w:rsidTr="00631D32">
        <w:tc>
          <w:tcPr>
            <w:tcW w:w="4111" w:type="dxa"/>
          </w:tcPr>
          <w:p w14:paraId="5B5214C1" w14:textId="03894B24" w:rsidR="000E6DB7" w:rsidRPr="001518D0" w:rsidRDefault="000E6DB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Data rozpoczęcia i zakończenia projektu:</w:t>
            </w:r>
          </w:p>
        </w:tc>
        <w:tc>
          <w:tcPr>
            <w:tcW w:w="6237" w:type="dxa"/>
            <w:vAlign w:val="center"/>
          </w:tcPr>
          <w:p w14:paraId="76F314D0" w14:textId="5213ADB0" w:rsidR="000E6DB7" w:rsidRPr="001518D0" w:rsidRDefault="000E6DB7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 xml:space="preserve">od _ _ - _ _ - _ _ _ _  do _ _ - _ _ - _ _ _ _ </w:t>
            </w:r>
          </w:p>
        </w:tc>
      </w:tr>
      <w:tr w:rsidR="000E6DB7" w:rsidRPr="001518D0" w14:paraId="506E1BB1" w14:textId="77777777" w:rsidTr="00631D32">
        <w:tc>
          <w:tcPr>
            <w:tcW w:w="4111" w:type="dxa"/>
          </w:tcPr>
          <w:p w14:paraId="4B84B78D" w14:textId="19B0DAAC" w:rsidR="000E6DB7" w:rsidRPr="001518D0" w:rsidRDefault="000E6DB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Okres realizacji projektu (w miesiącach)</w:t>
            </w:r>
          </w:p>
        </w:tc>
        <w:tc>
          <w:tcPr>
            <w:tcW w:w="6237" w:type="dxa"/>
            <w:vAlign w:val="center"/>
          </w:tcPr>
          <w:p w14:paraId="3D827277" w14:textId="22E8A400" w:rsidR="000E6DB7" w:rsidRPr="001518D0" w:rsidRDefault="000E6DB7" w:rsidP="00631D32">
            <w:pPr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 xml:space="preserve"> ……… mi</w:t>
            </w:r>
            <w:r w:rsidR="00631D32" w:rsidRPr="001518D0">
              <w:rPr>
                <w:rFonts w:ascii="Cambria" w:hAnsi="Cambria" w:cs="Times New Roman"/>
                <w:color w:val="000000" w:themeColor="text1"/>
              </w:rPr>
              <w:t>e</w:t>
            </w:r>
            <w:r w:rsidRPr="001518D0">
              <w:rPr>
                <w:rFonts w:ascii="Cambria" w:hAnsi="Cambria" w:cs="Times New Roman"/>
                <w:color w:val="000000" w:themeColor="text1"/>
              </w:rPr>
              <w:t>sięcy</w:t>
            </w:r>
          </w:p>
        </w:tc>
      </w:tr>
      <w:tr w:rsidR="00E279E7" w:rsidRPr="001518D0" w14:paraId="2FE98865" w14:textId="77777777" w:rsidTr="00631D32">
        <w:tc>
          <w:tcPr>
            <w:tcW w:w="4111" w:type="dxa"/>
            <w:vMerge w:val="restart"/>
          </w:tcPr>
          <w:p w14:paraId="612EC00C" w14:textId="7DDDBF22" w:rsidR="00E279E7" w:rsidRPr="001518D0" w:rsidRDefault="00E279E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Rodzaj projektu</w:t>
            </w:r>
          </w:p>
        </w:tc>
        <w:tc>
          <w:tcPr>
            <w:tcW w:w="6237" w:type="dxa"/>
            <w:vAlign w:val="center"/>
          </w:tcPr>
          <w:p w14:paraId="598A764F" w14:textId="1015F1D6" w:rsidR="00E279E7" w:rsidRPr="001518D0" w:rsidRDefault="00E279E7" w:rsidP="00631D32">
            <w:pPr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>badawczy / badawczo – rozwojowy / dydaktyczny*</w:t>
            </w:r>
            <w:r w:rsidR="001518D0" w:rsidRPr="001518D0">
              <w:rPr>
                <w:rFonts w:ascii="Cambria" w:hAnsi="Cambria" w:cs="Times New Roman"/>
                <w:color w:val="000000" w:themeColor="text1"/>
              </w:rPr>
              <w:t>*</w:t>
            </w:r>
          </w:p>
        </w:tc>
      </w:tr>
      <w:tr w:rsidR="00E279E7" w:rsidRPr="001518D0" w14:paraId="2BC5D311" w14:textId="77777777" w:rsidTr="00631D32">
        <w:tc>
          <w:tcPr>
            <w:tcW w:w="4111" w:type="dxa"/>
            <w:vMerge/>
          </w:tcPr>
          <w:p w14:paraId="19D5806D" w14:textId="0AA97879" w:rsidR="00E279E7" w:rsidRPr="001518D0" w:rsidRDefault="00E279E7" w:rsidP="000D73A7">
            <w:pPr>
              <w:spacing w:line="276" w:lineRule="auto"/>
              <w:ind w:left="312" w:hanging="425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6237" w:type="dxa"/>
            <w:vAlign w:val="center"/>
          </w:tcPr>
          <w:p w14:paraId="2EAC870D" w14:textId="34EB4FAC" w:rsidR="00E279E7" w:rsidRPr="001518D0" w:rsidRDefault="00E279E7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>krajowy / ERC / Horyzont Europa / inny międzynarodowy*</w:t>
            </w:r>
            <w:r w:rsidR="001518D0" w:rsidRPr="001518D0">
              <w:rPr>
                <w:rFonts w:ascii="Cambria" w:hAnsi="Cambria" w:cs="Times New Roman"/>
                <w:color w:val="000000" w:themeColor="text1"/>
              </w:rPr>
              <w:t>*</w:t>
            </w:r>
          </w:p>
        </w:tc>
      </w:tr>
      <w:tr w:rsidR="00E279E7" w:rsidRPr="001518D0" w14:paraId="4DA1014C" w14:textId="77777777" w:rsidTr="00631D32">
        <w:tc>
          <w:tcPr>
            <w:tcW w:w="4111" w:type="dxa"/>
          </w:tcPr>
          <w:p w14:paraId="4FEE7BAC" w14:textId="19AE9B54" w:rsidR="00E279E7" w:rsidRPr="001518D0" w:rsidRDefault="00E279E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Funkcja nauczyciela w projekcie</w:t>
            </w:r>
          </w:p>
        </w:tc>
        <w:tc>
          <w:tcPr>
            <w:tcW w:w="6237" w:type="dxa"/>
            <w:vAlign w:val="center"/>
          </w:tcPr>
          <w:p w14:paraId="0B0B5AA4" w14:textId="425C446A" w:rsidR="00E279E7" w:rsidRPr="001518D0" w:rsidRDefault="00E279E7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 xml:space="preserve">kierownik projektu </w:t>
            </w:r>
            <w:bookmarkStart w:id="0" w:name="_Hlk98159575"/>
            <w:r w:rsidRPr="001518D0">
              <w:rPr>
                <w:rFonts w:ascii="Cambria" w:hAnsi="Cambria" w:cs="Times New Roman"/>
                <w:color w:val="000000" w:themeColor="text1"/>
              </w:rPr>
              <w:t xml:space="preserve">/ </w:t>
            </w:r>
            <w:r w:rsidRPr="001518D0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kierownik</w:t>
            </w:r>
            <w:r w:rsidRPr="001518D0">
              <w:rPr>
                <w:rFonts w:ascii="Cambria" w:eastAsia="Times New Roman" w:hAnsi="Cambria" w:cs="Times New Roman"/>
                <w:color w:val="FF0000"/>
                <w:sz w:val="24"/>
                <w:szCs w:val="24"/>
                <w:lang w:eastAsia="pl-PL"/>
              </w:rPr>
              <w:t xml:space="preserve"> </w:t>
            </w:r>
            <w:bookmarkStart w:id="1" w:name="_Hlk98160265"/>
            <w:r w:rsidRPr="001518D0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zespołu badawczego po stronie UG dla projektów realizowanych w konsorcjum</w:t>
            </w:r>
            <w:bookmarkEnd w:id="0"/>
            <w:bookmarkEnd w:id="1"/>
            <w:r w:rsidR="001518D0" w:rsidRPr="001518D0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*</w:t>
            </w:r>
            <w:r w:rsidRPr="001518D0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*</w:t>
            </w:r>
          </w:p>
        </w:tc>
      </w:tr>
      <w:tr w:rsidR="00E279E7" w:rsidRPr="001518D0" w14:paraId="76397F2D" w14:textId="77777777" w:rsidTr="00631D32">
        <w:tc>
          <w:tcPr>
            <w:tcW w:w="4111" w:type="dxa"/>
          </w:tcPr>
          <w:p w14:paraId="34BB9188" w14:textId="68B9628F" w:rsidR="00E279E7" w:rsidRPr="001518D0" w:rsidRDefault="00E279E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>Całkowita wysokość budżetu projektu będąca w dyspozycji UG (w PLN*</w:t>
            </w:r>
            <w:r w:rsidR="001518D0" w:rsidRPr="001518D0">
              <w:rPr>
                <w:rFonts w:ascii="Cambria" w:hAnsi="Cambria" w:cs="Times New Roman"/>
                <w:color w:val="000000" w:themeColor="text1"/>
              </w:rPr>
              <w:t>*</w:t>
            </w:r>
            <w:r w:rsidRPr="001518D0">
              <w:rPr>
                <w:rFonts w:ascii="Cambria" w:hAnsi="Cambria" w:cs="Times New Roman"/>
                <w:color w:val="000000" w:themeColor="text1"/>
              </w:rPr>
              <w:t>*)</w:t>
            </w:r>
          </w:p>
        </w:tc>
        <w:tc>
          <w:tcPr>
            <w:tcW w:w="6237" w:type="dxa"/>
            <w:vAlign w:val="center"/>
          </w:tcPr>
          <w:p w14:paraId="1ACAEED7" w14:textId="5718E025" w:rsidR="00E279E7" w:rsidRPr="001518D0" w:rsidRDefault="00E279E7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</w:p>
        </w:tc>
      </w:tr>
      <w:tr w:rsidR="00E279E7" w:rsidRPr="001518D0" w14:paraId="7A1A2B78" w14:textId="77777777" w:rsidTr="00631D32">
        <w:tc>
          <w:tcPr>
            <w:tcW w:w="4111" w:type="dxa"/>
          </w:tcPr>
          <w:p w14:paraId="16D0CFB8" w14:textId="2796C12D" w:rsidR="00E279E7" w:rsidRPr="001518D0" w:rsidRDefault="00E279E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jc w:val="both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>Średnia roczna wysokość budżetu projektu będącego w dyspozycji UG (w PLN)</w:t>
            </w:r>
          </w:p>
        </w:tc>
        <w:tc>
          <w:tcPr>
            <w:tcW w:w="6237" w:type="dxa"/>
            <w:vAlign w:val="center"/>
          </w:tcPr>
          <w:p w14:paraId="63BD8EBF" w14:textId="4F49C8E3" w:rsidR="00E279E7" w:rsidRPr="001518D0" w:rsidRDefault="00631D32" w:rsidP="00631D32">
            <w:pPr>
              <w:spacing w:line="276" w:lineRule="auto"/>
              <w:rPr>
                <w:rFonts w:ascii="Cambria" w:hAnsi="Cambria" w:cs="Times New Roman"/>
                <w:color w:val="000000" w:themeColor="text1"/>
              </w:rPr>
            </w:pPr>
            <w:r w:rsidRPr="001518D0">
              <w:rPr>
                <w:rFonts w:ascii="Cambria" w:hAnsi="Cambria" w:cs="Times New Roman"/>
                <w:color w:val="000000" w:themeColor="text1"/>
              </w:rPr>
              <w:t>12</w:t>
            </w:r>
            <w:r w:rsidR="00D50E55" w:rsidRPr="001518D0">
              <w:rPr>
                <w:rFonts w:ascii="Cambria" w:hAnsi="Cambria" w:cs="Times New Roman"/>
                <w:color w:val="000000" w:themeColor="text1"/>
              </w:rPr>
              <w:t xml:space="preserve"> x</w:t>
            </w:r>
            <w:r w:rsidRPr="001518D0">
              <w:rPr>
                <w:rFonts w:ascii="Cambria" w:hAnsi="Cambria" w:cs="Times New Roman"/>
                <w:color w:val="000000" w:themeColor="text1"/>
              </w:rPr>
              <w:t xml:space="preserve"> [wartość z pola 7]  / [wartość z pola 4] = …………… PLN</w:t>
            </w:r>
          </w:p>
        </w:tc>
      </w:tr>
      <w:tr w:rsidR="000D73A7" w:rsidRPr="001518D0" w14:paraId="7876CBAF" w14:textId="77777777" w:rsidTr="00631D32">
        <w:tc>
          <w:tcPr>
            <w:tcW w:w="4111" w:type="dxa"/>
          </w:tcPr>
          <w:p w14:paraId="072524DA" w14:textId="77777777" w:rsidR="000D73A7" w:rsidRPr="00C70EF8" w:rsidRDefault="000D73A7" w:rsidP="000D73A7">
            <w:pPr>
              <w:pStyle w:val="Akapitzlist"/>
              <w:numPr>
                <w:ilvl w:val="0"/>
                <w:numId w:val="12"/>
              </w:numPr>
              <w:ind w:left="312" w:hanging="425"/>
              <w:jc w:val="both"/>
              <w:rPr>
                <w:rFonts w:ascii="Cambria" w:hAnsi="Cambria" w:cs="Times New Roman"/>
              </w:rPr>
            </w:pPr>
            <w:r w:rsidRPr="00C70EF8">
              <w:rPr>
                <w:rFonts w:ascii="Cambria" w:hAnsi="Cambria" w:cs="Times New Roman"/>
              </w:rPr>
              <w:t>Czy w budżecie projektu przewidziano środki na obniżenie pensum?</w:t>
            </w:r>
          </w:p>
          <w:p w14:paraId="5B8D5E7A" w14:textId="64CD3E6A" w:rsidR="002E45D0" w:rsidRPr="00C70EF8" w:rsidRDefault="002E45D0" w:rsidP="002E45D0">
            <w:pPr>
              <w:pStyle w:val="Akapitzlist"/>
              <w:ind w:left="312"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6237" w:type="dxa"/>
            <w:vAlign w:val="center"/>
          </w:tcPr>
          <w:p w14:paraId="596E5319" w14:textId="5BAE4BED" w:rsidR="000D73A7" w:rsidRPr="00C70EF8" w:rsidRDefault="000D73A7" w:rsidP="00631D32">
            <w:pPr>
              <w:rPr>
                <w:rFonts w:ascii="Cambria" w:hAnsi="Cambria" w:cs="Times New Roman"/>
              </w:rPr>
            </w:pPr>
            <w:r w:rsidRPr="00C70EF8">
              <w:rPr>
                <w:rFonts w:ascii="Cambria" w:hAnsi="Cambria" w:cs="Times New Roman"/>
              </w:rPr>
              <w:t xml:space="preserve"> NIE</w:t>
            </w:r>
            <w:r w:rsidR="00BF6468" w:rsidRPr="00C70EF8">
              <w:rPr>
                <w:rFonts w:ascii="Cambria" w:hAnsi="Cambria" w:cs="Times New Roman"/>
              </w:rPr>
              <w:t xml:space="preserve"> / TAK** w wysokości ……………………… PLN</w:t>
            </w:r>
          </w:p>
        </w:tc>
      </w:tr>
    </w:tbl>
    <w:p w14:paraId="3B6D978F" w14:textId="77777777" w:rsidR="00631D32" w:rsidRPr="001518D0" w:rsidRDefault="00631D32" w:rsidP="00631D32">
      <w:pPr>
        <w:spacing w:after="0"/>
        <w:jc w:val="both"/>
        <w:rPr>
          <w:rFonts w:ascii="Cambria" w:hAnsi="Cambria"/>
          <w:color w:val="000000" w:themeColor="text1"/>
        </w:rPr>
      </w:pPr>
    </w:p>
    <w:p w14:paraId="5FDF1776" w14:textId="26B23527" w:rsidR="001518D0" w:rsidRPr="001518D0" w:rsidRDefault="00631D32" w:rsidP="00631D32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1518D0">
        <w:rPr>
          <w:rFonts w:ascii="Cambria" w:hAnsi="Cambria"/>
          <w:i/>
          <w:color w:val="000000" w:themeColor="text1"/>
          <w:sz w:val="20"/>
          <w:szCs w:val="20"/>
        </w:rPr>
        <w:t>*-</w:t>
      </w:r>
      <w:r w:rsidR="001518D0" w:rsidRPr="001518D0">
        <w:rPr>
          <w:rFonts w:ascii="Cambria" w:hAnsi="Cambria"/>
          <w:b/>
          <w:bCs/>
          <w:i/>
          <w:color w:val="000000" w:themeColor="text1"/>
          <w:sz w:val="20"/>
          <w:szCs w:val="20"/>
        </w:rPr>
        <w:t>w przypadku pozytywnej decyzji Rektora (obniżeniu pensum) nauczyciel akademicki nie może realizować godzin dydaktycznych powyżej obniżonego wymiaru pensum dydaktycznego</w:t>
      </w:r>
    </w:p>
    <w:p w14:paraId="2167388E" w14:textId="33E075F4" w:rsidR="00631D32" w:rsidRPr="001518D0" w:rsidRDefault="001518D0" w:rsidP="00631D32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1518D0">
        <w:rPr>
          <w:rFonts w:ascii="Cambria" w:hAnsi="Cambria"/>
          <w:i/>
          <w:color w:val="000000" w:themeColor="text1"/>
          <w:sz w:val="20"/>
          <w:szCs w:val="20"/>
        </w:rPr>
        <w:t>**</w:t>
      </w:r>
      <w:r w:rsidR="00631D32" w:rsidRPr="001518D0">
        <w:rPr>
          <w:rFonts w:ascii="Cambria" w:hAnsi="Cambria"/>
          <w:i/>
          <w:color w:val="000000" w:themeColor="text1"/>
          <w:sz w:val="20"/>
          <w:szCs w:val="20"/>
        </w:rPr>
        <w:t xml:space="preserve"> niepotrzebne skreślić</w:t>
      </w:r>
    </w:p>
    <w:p w14:paraId="5C0A8778" w14:textId="4519E170" w:rsidR="00C25763" w:rsidRPr="001518D0" w:rsidRDefault="001518D0" w:rsidP="00E279E7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1518D0">
        <w:rPr>
          <w:rFonts w:ascii="Cambria" w:hAnsi="Cambria"/>
          <w:i/>
          <w:color w:val="000000" w:themeColor="text1"/>
          <w:sz w:val="20"/>
          <w:szCs w:val="20"/>
        </w:rPr>
        <w:t>*</w:t>
      </w:r>
      <w:r w:rsidR="00E279E7" w:rsidRPr="001518D0">
        <w:rPr>
          <w:rFonts w:ascii="Cambria" w:hAnsi="Cambria"/>
          <w:i/>
          <w:color w:val="000000" w:themeColor="text1"/>
          <w:sz w:val="20"/>
          <w:szCs w:val="20"/>
        </w:rPr>
        <w:t>**</w:t>
      </w:r>
      <w:r w:rsidR="00631D32" w:rsidRPr="001518D0">
        <w:rPr>
          <w:rFonts w:ascii="Cambria" w:hAnsi="Cambria"/>
          <w:i/>
          <w:color w:val="000000" w:themeColor="text1"/>
          <w:sz w:val="20"/>
          <w:szCs w:val="20"/>
        </w:rPr>
        <w:t>-</w:t>
      </w:r>
      <w:r w:rsidR="00E279E7" w:rsidRPr="001518D0">
        <w:rPr>
          <w:rFonts w:ascii="Cambria" w:hAnsi="Cambria"/>
          <w:i/>
          <w:color w:val="000000" w:themeColor="text1"/>
          <w:sz w:val="20"/>
          <w:szCs w:val="20"/>
        </w:rPr>
        <w:t xml:space="preserve"> </w:t>
      </w:r>
      <w:r w:rsidR="00631D32" w:rsidRPr="001518D0">
        <w:rPr>
          <w:rFonts w:ascii="Cambria" w:hAnsi="Cambria"/>
          <w:i/>
          <w:color w:val="000000" w:themeColor="text1"/>
          <w:sz w:val="20"/>
          <w:szCs w:val="20"/>
        </w:rPr>
        <w:t>w</w:t>
      </w:r>
      <w:r w:rsidR="00D21C8B" w:rsidRPr="001518D0">
        <w:rPr>
          <w:rFonts w:ascii="Cambria" w:hAnsi="Cambria"/>
          <w:i/>
          <w:color w:val="000000" w:themeColor="text1"/>
          <w:sz w:val="20"/>
          <w:szCs w:val="20"/>
        </w:rPr>
        <w:t xml:space="preserve"> przypadku budżetu wyrażonego w walucie obcej przeliczenia należy dokonać biorąc pod uwagę średni kurs NBP z dnia podpisania umowy / uzyskania decyzji. </w:t>
      </w:r>
    </w:p>
    <w:p w14:paraId="4062344D" w14:textId="7DE52586" w:rsidR="004D7369" w:rsidRPr="001518D0" w:rsidRDefault="004D7369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5ADD7D30" w14:textId="77777777" w:rsidR="00631D32" w:rsidRPr="001518D0" w:rsidRDefault="00631D32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03837252" w14:textId="655498B5" w:rsidR="00E5270C" w:rsidRPr="001518D0" w:rsidRDefault="0087457E" w:rsidP="000E6DB7">
      <w:pPr>
        <w:pStyle w:val="Akapitzlist"/>
        <w:tabs>
          <w:tab w:val="left" w:pos="709"/>
          <w:tab w:val="left" w:pos="6804"/>
          <w:tab w:val="left" w:pos="7088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  <w:sz w:val="18"/>
          <w:szCs w:val="18"/>
        </w:rPr>
        <w:t>………………</w:t>
      </w:r>
      <w:r w:rsidR="00091495" w:rsidRPr="001518D0">
        <w:rPr>
          <w:rFonts w:ascii="Cambria" w:hAnsi="Cambria"/>
          <w:color w:val="000000" w:themeColor="text1"/>
          <w:sz w:val="18"/>
          <w:szCs w:val="18"/>
        </w:rPr>
        <w:t>………………………………….</w:t>
      </w:r>
      <w:r w:rsidRPr="001518D0">
        <w:rPr>
          <w:rFonts w:ascii="Cambria" w:hAnsi="Cambria"/>
          <w:color w:val="000000" w:themeColor="text1"/>
          <w:sz w:val="18"/>
          <w:szCs w:val="18"/>
        </w:rPr>
        <w:t>……………………………</w:t>
      </w:r>
      <w:r w:rsidR="00E5270C" w:rsidRPr="001518D0">
        <w:rPr>
          <w:rFonts w:ascii="Cambria" w:hAnsi="Cambria"/>
          <w:color w:val="000000" w:themeColor="text1"/>
          <w:sz w:val="18"/>
          <w:szCs w:val="18"/>
        </w:rPr>
        <w:br/>
      </w:r>
      <w:r w:rsidRPr="001518D0">
        <w:rPr>
          <w:rFonts w:ascii="Cambria" w:hAnsi="Cambria"/>
          <w:i/>
          <w:color w:val="000000" w:themeColor="text1"/>
          <w:sz w:val="18"/>
          <w:szCs w:val="18"/>
        </w:rPr>
        <w:t>data,</w:t>
      </w:r>
      <w:r w:rsidR="00526D63" w:rsidRPr="001518D0">
        <w:rPr>
          <w:rFonts w:ascii="Cambria" w:hAnsi="Cambria"/>
          <w:i/>
          <w:color w:val="000000" w:themeColor="text1"/>
          <w:sz w:val="18"/>
          <w:szCs w:val="18"/>
        </w:rPr>
        <w:t xml:space="preserve"> </w:t>
      </w:r>
      <w:r w:rsidRPr="001518D0">
        <w:rPr>
          <w:rFonts w:ascii="Cambria" w:hAnsi="Cambria"/>
          <w:i/>
          <w:color w:val="000000" w:themeColor="text1"/>
          <w:sz w:val="18"/>
          <w:szCs w:val="18"/>
        </w:rPr>
        <w:t xml:space="preserve"> podpis </w:t>
      </w:r>
      <w:r w:rsidR="006D79FE" w:rsidRPr="001518D0">
        <w:rPr>
          <w:rFonts w:ascii="Cambria" w:hAnsi="Cambria"/>
          <w:i/>
          <w:color w:val="000000" w:themeColor="text1"/>
          <w:sz w:val="18"/>
          <w:szCs w:val="18"/>
        </w:rPr>
        <w:t>nauczyciela akademickiego</w:t>
      </w:r>
    </w:p>
    <w:p w14:paraId="64C577BF" w14:textId="7E188FD9" w:rsidR="002E485F" w:rsidRPr="001518D0" w:rsidRDefault="002E485F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0F5369E0" w14:textId="0E117B8A" w:rsidR="00631D32" w:rsidRPr="001518D0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4FBD0358" w14:textId="2136393D" w:rsidR="00631D32" w:rsidRPr="001518D0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83E8CB6" w14:textId="52A8FAC2" w:rsidR="00631D32" w:rsidRPr="001518D0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7A8B9BF" w14:textId="77777777" w:rsidR="00631D32" w:rsidRPr="001518D0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564ED536" w14:textId="6B61EA2F" w:rsidR="0087457E" w:rsidRPr="001518D0" w:rsidRDefault="00B37AA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Cs w:val="18"/>
        </w:rPr>
      </w:pPr>
      <w:r w:rsidRPr="001518D0">
        <w:rPr>
          <w:rFonts w:ascii="Cambria" w:hAnsi="Cambria"/>
          <w:i/>
          <w:color w:val="000000" w:themeColor="text1"/>
          <w:szCs w:val="18"/>
        </w:rPr>
        <w:t>O</w:t>
      </w:r>
      <w:r w:rsidR="00526D63" w:rsidRPr="001518D0">
        <w:rPr>
          <w:rFonts w:ascii="Cambria" w:hAnsi="Cambria"/>
          <w:i/>
          <w:color w:val="000000" w:themeColor="text1"/>
          <w:szCs w:val="18"/>
        </w:rPr>
        <w:t>pini</w:t>
      </w:r>
      <w:r w:rsidR="00631D32" w:rsidRPr="001518D0">
        <w:rPr>
          <w:rFonts w:ascii="Cambria" w:hAnsi="Cambria"/>
          <w:i/>
          <w:color w:val="000000" w:themeColor="text1"/>
          <w:szCs w:val="18"/>
        </w:rPr>
        <w:t xml:space="preserve">a </w:t>
      </w:r>
      <w:r w:rsidR="00631D32" w:rsidRPr="001518D0">
        <w:rPr>
          <w:rFonts w:ascii="Cambria" w:hAnsi="Cambria"/>
          <w:i/>
          <w:szCs w:val="18"/>
        </w:rPr>
        <w:t>dziekana lub dyrektora albo kierownika ogólnouniwersyteckiej jednostki organizacyjnej</w:t>
      </w:r>
      <w:r w:rsidR="0087457E" w:rsidRPr="001518D0">
        <w:rPr>
          <w:rFonts w:ascii="Cambria" w:hAnsi="Cambria"/>
          <w:i/>
          <w:color w:val="000000" w:themeColor="text1"/>
          <w:szCs w:val="18"/>
        </w:rPr>
        <w:t>:</w:t>
      </w:r>
    </w:p>
    <w:p w14:paraId="2661F155" w14:textId="77777777" w:rsidR="00631D32" w:rsidRPr="001518D0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1518D0" w14:paraId="3FD4D61D" w14:textId="77777777" w:rsidTr="002E485F">
        <w:tc>
          <w:tcPr>
            <w:tcW w:w="10422" w:type="dxa"/>
          </w:tcPr>
          <w:p w14:paraId="29564C8A" w14:textId="77777777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01A7A28" w14:textId="77777777" w:rsidR="00631D32" w:rsidRPr="001518D0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Rekomenduję obniżenie pensum o ……….. godz. w skali roku akademickiego.</w:t>
            </w:r>
          </w:p>
          <w:p w14:paraId="02CD2308" w14:textId="77777777" w:rsidR="00631D32" w:rsidRPr="001518D0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12C59CDC" w14:textId="77777777" w:rsidR="00631D32" w:rsidRPr="001518D0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EC30E64" w14:textId="421F6B2E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A5FAA96" w14:textId="53202564" w:rsidR="00631D32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347528F" w14:textId="3236FAA3" w:rsidR="00631D32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23A0C05" w14:textId="07EBD644" w:rsidR="00631D32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D8795E4" w14:textId="77777777" w:rsidR="00631D32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0BFE60" w14:textId="77777777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32A8005" w14:textId="77777777" w:rsidR="006D79FE" w:rsidRPr="001518D0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7DFCD0" w14:textId="77777777" w:rsidR="006D79FE" w:rsidRPr="001518D0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58657F" w14:textId="77777777" w:rsidR="006D79FE" w:rsidRPr="001518D0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63A90E0" w14:textId="77777777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6326F05F" w14:textId="77777777" w:rsidR="0087457E" w:rsidRPr="001518D0" w:rsidRDefault="0087457E" w:rsidP="000E6DB7">
      <w:pPr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6"/>
          <w:szCs w:val="6"/>
        </w:rPr>
      </w:pPr>
    </w:p>
    <w:p w14:paraId="67E0648B" w14:textId="3F39ACAD" w:rsidR="00526D63" w:rsidRPr="001518D0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328DA91B" w14:textId="77777777" w:rsidR="00631D32" w:rsidRPr="001518D0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7F9D51D6" w14:textId="2338E509" w:rsidR="00631D32" w:rsidRPr="001518D0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1518D0">
        <w:rPr>
          <w:rFonts w:ascii="Cambria" w:hAnsi="Cambria"/>
          <w:i/>
          <w:color w:val="000000" w:themeColor="text1"/>
          <w:sz w:val="18"/>
          <w:szCs w:val="18"/>
        </w:rPr>
        <w:t>data, pieczątka, podpis dziekana</w:t>
      </w:r>
    </w:p>
    <w:p w14:paraId="22A245C3" w14:textId="465B064F" w:rsidR="00631D32" w:rsidRPr="001518D0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6D640E83" w14:textId="77777777" w:rsidR="00631D32" w:rsidRPr="001518D0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50DAED79" w14:textId="3C578A82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Cs w:val="18"/>
        </w:rPr>
      </w:pPr>
      <w:r w:rsidRPr="001518D0">
        <w:rPr>
          <w:rFonts w:ascii="Cambria" w:hAnsi="Cambria"/>
          <w:i/>
          <w:color w:val="000000" w:themeColor="text1"/>
          <w:szCs w:val="18"/>
        </w:rPr>
        <w:t xml:space="preserve">Opinia </w:t>
      </w:r>
      <w:r w:rsidR="005D705A" w:rsidRPr="001518D0">
        <w:rPr>
          <w:rFonts w:ascii="Cambria" w:hAnsi="Cambria"/>
          <w:i/>
          <w:color w:val="000000" w:themeColor="text1"/>
          <w:szCs w:val="18"/>
        </w:rPr>
        <w:t>właściwego prorektora</w:t>
      </w:r>
      <w:r w:rsidR="00631D32" w:rsidRPr="001518D0">
        <w:rPr>
          <w:rFonts w:ascii="Cambria" w:hAnsi="Cambria"/>
          <w:i/>
          <w:color w:val="000000" w:themeColor="text1"/>
          <w:szCs w:val="18"/>
        </w:rPr>
        <w:t>:</w:t>
      </w:r>
    </w:p>
    <w:p w14:paraId="4752ED72" w14:textId="77777777" w:rsidR="005D705A" w:rsidRPr="001518D0" w:rsidRDefault="005D705A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1518D0" w14:paraId="3245DB96" w14:textId="77777777" w:rsidTr="002E485F">
        <w:tc>
          <w:tcPr>
            <w:tcW w:w="10422" w:type="dxa"/>
          </w:tcPr>
          <w:p w14:paraId="79D52D12" w14:textId="77777777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5FCE81C5" w14:textId="64D88971" w:rsidR="002E485F" w:rsidRPr="001518D0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>Rekomenduję obniżenie pensum o …</w:t>
            </w:r>
            <w:r w:rsidR="00631D32" w:rsidRPr="001518D0">
              <w:rPr>
                <w:rFonts w:ascii="Cambria" w:hAnsi="Cambria"/>
                <w:color w:val="000000" w:themeColor="text1"/>
              </w:rPr>
              <w:t>…….</w:t>
            </w:r>
            <w:r w:rsidRPr="001518D0">
              <w:rPr>
                <w:rFonts w:ascii="Cambria" w:hAnsi="Cambria"/>
                <w:color w:val="000000" w:themeColor="text1"/>
              </w:rPr>
              <w:t>. godz. w skali roku akademickiego.</w:t>
            </w:r>
          </w:p>
          <w:p w14:paraId="621DA890" w14:textId="26D88776" w:rsidR="00631D32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7977C1A7" w14:textId="23327C47" w:rsidR="004D7369" w:rsidRPr="001518D0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41E1711" w14:textId="7167C270" w:rsidR="004D7369" w:rsidRPr="001518D0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49B3CAC" w14:textId="77777777" w:rsidR="004D7369" w:rsidRPr="001518D0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F2BA055" w14:textId="77777777" w:rsidR="002E485F" w:rsidRPr="001518D0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554507" w14:textId="4E6260E2" w:rsidR="00C5117E" w:rsidRPr="001518D0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3D05CC41" w14:textId="77777777" w:rsidR="002E485F" w:rsidRPr="001518D0" w:rsidRDefault="002E485F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2279AD63" w14:textId="77777777" w:rsidR="006D79FE" w:rsidRPr="001518D0" w:rsidRDefault="006D79F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30FD654A" w14:textId="77777777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</w:t>
      </w:r>
      <w:r w:rsidR="00526D63" w:rsidRPr="001518D0">
        <w:rPr>
          <w:rFonts w:ascii="Cambria" w:hAnsi="Cambria"/>
          <w:color w:val="000000" w:themeColor="text1"/>
          <w:sz w:val="18"/>
          <w:szCs w:val="18"/>
        </w:rPr>
        <w:t>……</w:t>
      </w:r>
      <w:r w:rsidRPr="001518D0">
        <w:rPr>
          <w:rFonts w:ascii="Cambria" w:hAnsi="Cambria"/>
          <w:color w:val="000000" w:themeColor="text1"/>
          <w:sz w:val="18"/>
          <w:szCs w:val="18"/>
        </w:rPr>
        <w:t>……………………...</w:t>
      </w:r>
    </w:p>
    <w:p w14:paraId="042395D0" w14:textId="5A038DB0" w:rsidR="0087457E" w:rsidRPr="001518D0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1518D0">
        <w:rPr>
          <w:rFonts w:ascii="Cambria" w:hAnsi="Cambria"/>
          <w:i/>
          <w:color w:val="000000" w:themeColor="text1"/>
          <w:sz w:val="18"/>
          <w:szCs w:val="18"/>
        </w:rPr>
        <w:t>d</w:t>
      </w:r>
      <w:r w:rsidR="0087457E" w:rsidRPr="001518D0">
        <w:rPr>
          <w:rFonts w:ascii="Cambria" w:hAnsi="Cambria"/>
          <w:i/>
          <w:color w:val="000000" w:themeColor="text1"/>
          <w:sz w:val="18"/>
          <w:szCs w:val="18"/>
        </w:rPr>
        <w:t>ata, piecz</w:t>
      </w:r>
      <w:r w:rsidRPr="001518D0">
        <w:rPr>
          <w:rFonts w:ascii="Cambria" w:hAnsi="Cambria"/>
          <w:i/>
          <w:color w:val="000000" w:themeColor="text1"/>
          <w:sz w:val="18"/>
          <w:szCs w:val="18"/>
        </w:rPr>
        <w:t>ątka</w:t>
      </w:r>
      <w:r w:rsidR="0087457E" w:rsidRPr="001518D0">
        <w:rPr>
          <w:rFonts w:ascii="Cambria" w:hAnsi="Cambria"/>
          <w:i/>
          <w:color w:val="000000" w:themeColor="text1"/>
          <w:sz w:val="18"/>
          <w:szCs w:val="18"/>
        </w:rPr>
        <w:t xml:space="preserve">, podpis </w:t>
      </w:r>
      <w:r w:rsidR="00631D32" w:rsidRPr="001518D0">
        <w:rPr>
          <w:rFonts w:ascii="Cambria" w:hAnsi="Cambria"/>
          <w:i/>
          <w:color w:val="000000" w:themeColor="text1"/>
          <w:sz w:val="18"/>
          <w:szCs w:val="18"/>
        </w:rPr>
        <w:t>p</w:t>
      </w:r>
      <w:r w:rsidR="0087457E" w:rsidRPr="001518D0">
        <w:rPr>
          <w:rFonts w:ascii="Cambria" w:hAnsi="Cambria"/>
          <w:i/>
          <w:color w:val="000000" w:themeColor="text1"/>
          <w:sz w:val="18"/>
          <w:szCs w:val="18"/>
        </w:rPr>
        <w:t>rorektor</w:t>
      </w:r>
      <w:r w:rsidRPr="001518D0">
        <w:rPr>
          <w:rFonts w:ascii="Cambria" w:hAnsi="Cambria"/>
          <w:i/>
          <w:color w:val="000000" w:themeColor="text1"/>
          <w:sz w:val="18"/>
          <w:szCs w:val="18"/>
        </w:rPr>
        <w:t>a</w:t>
      </w:r>
    </w:p>
    <w:p w14:paraId="6436FC71" w14:textId="77777777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2C7F5784" w14:textId="77777777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C4D1BFA" w14:textId="77777777" w:rsidR="00526D63" w:rsidRPr="001518D0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5370211" w14:textId="602CD4AB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Cs w:val="18"/>
          <w:u w:val="single"/>
        </w:rPr>
      </w:pPr>
      <w:r w:rsidRPr="001518D0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1518D0">
        <w:rPr>
          <w:rFonts w:ascii="Cambria" w:hAnsi="Cambria"/>
          <w:color w:val="000000" w:themeColor="text1"/>
          <w:szCs w:val="18"/>
          <w:u w:val="single"/>
        </w:rPr>
        <w:t>:</w:t>
      </w:r>
    </w:p>
    <w:p w14:paraId="32E77C8A" w14:textId="77777777" w:rsidR="00C5117E" w:rsidRPr="001518D0" w:rsidRDefault="00C511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4933B5" w:rsidRPr="001518D0" w14:paraId="04B9246C" w14:textId="77777777" w:rsidTr="004933B5">
        <w:tc>
          <w:tcPr>
            <w:tcW w:w="10422" w:type="dxa"/>
          </w:tcPr>
          <w:p w14:paraId="4A56FB26" w14:textId="77777777" w:rsidR="004933B5" w:rsidRPr="001518D0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05EDCAC2" w14:textId="7DB850EF" w:rsidR="004933B5" w:rsidRPr="001518D0" w:rsidRDefault="00C5117E" w:rsidP="00C5117E">
            <w:pPr>
              <w:pStyle w:val="Akapitzlist"/>
              <w:tabs>
                <w:tab w:val="left" w:pos="709"/>
                <w:tab w:val="left" w:pos="9639"/>
              </w:tabs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 xml:space="preserve">□ </w:t>
            </w:r>
            <w:r w:rsidR="0031332D" w:rsidRPr="001518D0">
              <w:rPr>
                <w:rFonts w:ascii="Cambria" w:hAnsi="Cambria"/>
                <w:b/>
                <w:bCs/>
                <w:color w:val="000000" w:themeColor="text1"/>
              </w:rPr>
              <w:t>Obniżam</w:t>
            </w:r>
            <w:r w:rsidR="0031332D" w:rsidRPr="001518D0">
              <w:rPr>
                <w:rFonts w:ascii="Cambria" w:hAnsi="Cambria"/>
                <w:color w:val="000000" w:themeColor="text1"/>
              </w:rPr>
              <w:t xml:space="preserve"> pensum dydaktyczne o ……………..  godzin w skali roku akademickiego w okresie trwania projektu wskazanym we wniosku, z</w:t>
            </w:r>
            <w:r w:rsidR="004668A0" w:rsidRPr="001518D0">
              <w:rPr>
                <w:rFonts w:ascii="Cambria" w:hAnsi="Cambria"/>
                <w:color w:val="000000" w:themeColor="text1"/>
              </w:rPr>
              <w:t xml:space="preserve"> zastrzeżeniem, że maksymalne obniżenie pensum dydaktycznego </w:t>
            </w:r>
            <w:r w:rsidR="00E300F0" w:rsidRPr="001518D0">
              <w:rPr>
                <w:rFonts w:ascii="Cambria" w:hAnsi="Cambria"/>
                <w:color w:val="000000" w:themeColor="text1"/>
              </w:rPr>
              <w:t xml:space="preserve">ze względu na kierowanie realizacją projektu albo kierowaniem zespołem badawczym po stronie Uczelni dla projektów realizowanych w konsorcjum </w:t>
            </w:r>
            <w:r w:rsidR="00C070B6" w:rsidRPr="001518D0">
              <w:rPr>
                <w:rFonts w:ascii="Cambria" w:hAnsi="Cambria"/>
                <w:color w:val="000000" w:themeColor="text1"/>
              </w:rPr>
              <w:t xml:space="preserve">nie </w:t>
            </w:r>
            <w:r w:rsidR="00E300F0" w:rsidRPr="001518D0">
              <w:rPr>
                <w:rFonts w:ascii="Cambria" w:hAnsi="Cambria"/>
                <w:color w:val="000000" w:themeColor="text1"/>
              </w:rPr>
              <w:t xml:space="preserve">może być łącznie wyższe niż </w:t>
            </w:r>
            <w:r w:rsidR="00C070B6" w:rsidRPr="001518D0">
              <w:rPr>
                <w:rFonts w:ascii="Cambria" w:hAnsi="Cambria"/>
                <w:color w:val="000000" w:themeColor="text1"/>
              </w:rPr>
              <w:t>50% wymiaru pensum dydaktycznego</w:t>
            </w:r>
            <w:r w:rsidR="004D48A5" w:rsidRPr="001518D0">
              <w:rPr>
                <w:rFonts w:ascii="Cambria" w:hAnsi="Cambria"/>
                <w:color w:val="000000" w:themeColor="text1"/>
              </w:rPr>
              <w:t>,</w:t>
            </w:r>
            <w:r w:rsidR="00C070B6" w:rsidRPr="001518D0">
              <w:rPr>
                <w:rFonts w:ascii="Cambria" w:hAnsi="Cambria"/>
                <w:color w:val="000000" w:themeColor="text1"/>
              </w:rPr>
              <w:t xml:space="preserve"> </w:t>
            </w:r>
          </w:p>
          <w:p w14:paraId="2512A4C7" w14:textId="23C6CCBC" w:rsidR="004D7369" w:rsidRPr="001518D0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0E8821D0" w14:textId="5036C4E8" w:rsidR="004933B5" w:rsidRPr="001518D0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1518D0">
              <w:rPr>
                <w:rFonts w:ascii="Cambria" w:hAnsi="Cambria"/>
                <w:color w:val="000000" w:themeColor="text1"/>
              </w:rPr>
              <w:t xml:space="preserve">□ </w:t>
            </w:r>
            <w:r w:rsidR="004D7369" w:rsidRPr="001518D0">
              <w:rPr>
                <w:rFonts w:ascii="Cambria" w:hAnsi="Cambria"/>
                <w:b/>
                <w:bCs/>
                <w:color w:val="000000" w:themeColor="text1"/>
              </w:rPr>
              <w:t>Odmawiam obniżenia</w:t>
            </w:r>
            <w:r w:rsidR="004D7369" w:rsidRPr="001518D0">
              <w:rPr>
                <w:rFonts w:ascii="Cambria" w:hAnsi="Cambria"/>
                <w:color w:val="000000" w:themeColor="text1"/>
              </w:rPr>
              <w:t xml:space="preserve"> pensum</w:t>
            </w:r>
            <w:r w:rsidRPr="001518D0">
              <w:rPr>
                <w:rFonts w:ascii="Cambria" w:hAnsi="Cambria"/>
                <w:color w:val="000000" w:themeColor="text1"/>
              </w:rPr>
              <w:t xml:space="preserve"> dydaktycznego</w:t>
            </w:r>
            <w:r w:rsidR="004D7369" w:rsidRPr="001518D0">
              <w:rPr>
                <w:rFonts w:ascii="Cambria" w:hAnsi="Cambria"/>
                <w:color w:val="000000" w:themeColor="text1"/>
              </w:rPr>
              <w:t xml:space="preserve">. </w:t>
            </w:r>
          </w:p>
          <w:p w14:paraId="1785D7EC" w14:textId="77777777" w:rsidR="004933B5" w:rsidRPr="001518D0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</w:tc>
      </w:tr>
    </w:tbl>
    <w:p w14:paraId="4DB6F2BD" w14:textId="77777777" w:rsidR="004933B5" w:rsidRPr="001518D0" w:rsidRDefault="004933B5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p w14:paraId="7E8B1CA4" w14:textId="77777777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39D6B391" w14:textId="77777777" w:rsidR="00526D63" w:rsidRPr="001518D0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7CB3A268" w14:textId="77777777" w:rsidR="0087457E" w:rsidRPr="001518D0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1518D0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126A5CBB" w14:textId="77777777" w:rsidR="0087457E" w:rsidRPr="001518D0" w:rsidRDefault="0087457E" w:rsidP="000E6DB7">
      <w:pPr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i/>
          <w:iCs/>
          <w:color w:val="000000" w:themeColor="text1"/>
          <w:sz w:val="14"/>
          <w:szCs w:val="14"/>
        </w:rPr>
      </w:pPr>
      <w:r w:rsidRPr="001518D0">
        <w:rPr>
          <w:rFonts w:ascii="Cambria" w:hAnsi="Cambria"/>
          <w:i/>
          <w:iCs/>
          <w:color w:val="000000" w:themeColor="text1"/>
          <w:sz w:val="18"/>
          <w:szCs w:val="18"/>
        </w:rPr>
        <w:t>data, piecz</w:t>
      </w:r>
      <w:r w:rsidR="00526D63" w:rsidRPr="001518D0">
        <w:rPr>
          <w:rFonts w:ascii="Cambria" w:hAnsi="Cambria"/>
          <w:i/>
          <w:iCs/>
          <w:color w:val="000000" w:themeColor="text1"/>
          <w:sz w:val="18"/>
          <w:szCs w:val="18"/>
        </w:rPr>
        <w:t>ątka</w:t>
      </w:r>
      <w:r w:rsidRPr="001518D0">
        <w:rPr>
          <w:rFonts w:ascii="Cambria" w:hAnsi="Cambria"/>
          <w:i/>
          <w:iCs/>
          <w:color w:val="000000" w:themeColor="text1"/>
          <w:sz w:val="18"/>
          <w:szCs w:val="18"/>
        </w:rPr>
        <w:t>, podpis Rektora</w:t>
      </w:r>
    </w:p>
    <w:sectPr w:rsidR="0087457E" w:rsidRPr="001518D0" w:rsidSect="000E6DB7">
      <w:headerReference w:type="first" r:id="rId11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AF97B" w14:textId="77777777" w:rsidR="002C48F2" w:rsidRDefault="002C48F2" w:rsidP="00875083">
      <w:pPr>
        <w:spacing w:after="0" w:line="240" w:lineRule="auto"/>
      </w:pPr>
      <w:r>
        <w:separator/>
      </w:r>
    </w:p>
  </w:endnote>
  <w:endnote w:type="continuationSeparator" w:id="0">
    <w:p w14:paraId="0783CC66" w14:textId="77777777" w:rsidR="002C48F2" w:rsidRDefault="002C48F2" w:rsidP="0087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598F4" w14:textId="77777777" w:rsidR="002C48F2" w:rsidRDefault="002C48F2" w:rsidP="00875083">
      <w:pPr>
        <w:spacing w:after="0" w:line="240" w:lineRule="auto"/>
      </w:pPr>
      <w:r>
        <w:separator/>
      </w:r>
    </w:p>
  </w:footnote>
  <w:footnote w:type="continuationSeparator" w:id="0">
    <w:p w14:paraId="32B8F2EE" w14:textId="77777777" w:rsidR="002C48F2" w:rsidRDefault="002C48F2" w:rsidP="00875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BA9A3" w14:textId="77777777" w:rsidR="00B37AA2" w:rsidRDefault="00C70EF8">
    <w:pPr>
      <w:pStyle w:val="Nagwek"/>
    </w:pPr>
    <w:r>
      <w:rPr>
        <w:noProof/>
        <w:lang w:eastAsia="pl-PL"/>
      </w:rPr>
      <w:pict w14:anchorId="156B4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1025" type="#_x0000_t75" style="position:absolute;margin-left:0;margin-top:0;width:595.2pt;height:841.7pt;z-index:-251658752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5302B"/>
    <w:multiLevelType w:val="hybridMultilevel"/>
    <w:tmpl w:val="354AD234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1BF25151"/>
    <w:multiLevelType w:val="hybridMultilevel"/>
    <w:tmpl w:val="AF60647C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84435E2"/>
    <w:multiLevelType w:val="hybridMultilevel"/>
    <w:tmpl w:val="A71A3018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" w15:restartNumberingAfterBreak="0">
    <w:nsid w:val="3F2659BA"/>
    <w:multiLevelType w:val="hybridMultilevel"/>
    <w:tmpl w:val="8FB23C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C0B64"/>
    <w:multiLevelType w:val="hybridMultilevel"/>
    <w:tmpl w:val="57000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40E21"/>
    <w:multiLevelType w:val="hybridMultilevel"/>
    <w:tmpl w:val="9A86AD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C12EC7"/>
    <w:multiLevelType w:val="hybridMultilevel"/>
    <w:tmpl w:val="7C3EBBB0"/>
    <w:lvl w:ilvl="0" w:tplc="FAA65BE4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5" w:hanging="360"/>
      </w:pPr>
    </w:lvl>
    <w:lvl w:ilvl="2" w:tplc="0415001B" w:tentative="1">
      <w:start w:val="1"/>
      <w:numFmt w:val="lowerRoman"/>
      <w:lvlText w:val="%3."/>
      <w:lvlJc w:val="right"/>
      <w:pPr>
        <w:ind w:left="2865" w:hanging="180"/>
      </w:pPr>
    </w:lvl>
    <w:lvl w:ilvl="3" w:tplc="0415000F" w:tentative="1">
      <w:start w:val="1"/>
      <w:numFmt w:val="decimal"/>
      <w:lvlText w:val="%4."/>
      <w:lvlJc w:val="left"/>
      <w:pPr>
        <w:ind w:left="3585" w:hanging="360"/>
      </w:pPr>
    </w:lvl>
    <w:lvl w:ilvl="4" w:tplc="04150019" w:tentative="1">
      <w:start w:val="1"/>
      <w:numFmt w:val="lowerLetter"/>
      <w:lvlText w:val="%5."/>
      <w:lvlJc w:val="left"/>
      <w:pPr>
        <w:ind w:left="4305" w:hanging="360"/>
      </w:pPr>
    </w:lvl>
    <w:lvl w:ilvl="5" w:tplc="0415001B" w:tentative="1">
      <w:start w:val="1"/>
      <w:numFmt w:val="lowerRoman"/>
      <w:lvlText w:val="%6."/>
      <w:lvlJc w:val="right"/>
      <w:pPr>
        <w:ind w:left="5025" w:hanging="180"/>
      </w:pPr>
    </w:lvl>
    <w:lvl w:ilvl="6" w:tplc="0415000F" w:tentative="1">
      <w:start w:val="1"/>
      <w:numFmt w:val="decimal"/>
      <w:lvlText w:val="%7."/>
      <w:lvlJc w:val="left"/>
      <w:pPr>
        <w:ind w:left="5745" w:hanging="360"/>
      </w:pPr>
    </w:lvl>
    <w:lvl w:ilvl="7" w:tplc="04150019" w:tentative="1">
      <w:start w:val="1"/>
      <w:numFmt w:val="lowerLetter"/>
      <w:lvlText w:val="%8."/>
      <w:lvlJc w:val="left"/>
      <w:pPr>
        <w:ind w:left="6465" w:hanging="360"/>
      </w:pPr>
    </w:lvl>
    <w:lvl w:ilvl="8" w:tplc="041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63FF06BD"/>
    <w:multiLevelType w:val="hybridMultilevel"/>
    <w:tmpl w:val="EE12BFA0"/>
    <w:lvl w:ilvl="0" w:tplc="E2F2E21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8067DB"/>
    <w:multiLevelType w:val="hybridMultilevel"/>
    <w:tmpl w:val="D50CAEDC"/>
    <w:lvl w:ilvl="0" w:tplc="3E62C6A8">
      <w:start w:val="1"/>
      <w:numFmt w:val="bullet"/>
      <w:lvlText w:val=""/>
      <w:lvlJc w:val="left"/>
      <w:pPr>
        <w:ind w:left="106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52B58"/>
    <w:multiLevelType w:val="hybridMultilevel"/>
    <w:tmpl w:val="95C42760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7DC25C2C"/>
    <w:multiLevelType w:val="hybridMultilevel"/>
    <w:tmpl w:val="E968EF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162390">
    <w:abstractNumId w:val="5"/>
  </w:num>
  <w:num w:numId="2" w16cid:durableId="446654963">
    <w:abstractNumId w:val="9"/>
  </w:num>
  <w:num w:numId="3" w16cid:durableId="1787263420">
    <w:abstractNumId w:val="10"/>
  </w:num>
  <w:num w:numId="4" w16cid:durableId="899554849">
    <w:abstractNumId w:val="8"/>
  </w:num>
  <w:num w:numId="5" w16cid:durableId="1656294928">
    <w:abstractNumId w:val="6"/>
  </w:num>
  <w:num w:numId="6" w16cid:durableId="1987002472">
    <w:abstractNumId w:val="1"/>
  </w:num>
  <w:num w:numId="7" w16cid:durableId="2052145239">
    <w:abstractNumId w:val="0"/>
  </w:num>
  <w:num w:numId="8" w16cid:durableId="404651557">
    <w:abstractNumId w:val="2"/>
  </w:num>
  <w:num w:numId="9" w16cid:durableId="338197569">
    <w:abstractNumId w:val="11"/>
  </w:num>
  <w:num w:numId="10" w16cid:durableId="1607343656">
    <w:abstractNumId w:val="4"/>
  </w:num>
  <w:num w:numId="11" w16cid:durableId="594828523">
    <w:abstractNumId w:val="3"/>
  </w:num>
  <w:num w:numId="12" w16cid:durableId="20328051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A1MTW3MDI2NjRS0lEKTi0uzszPAykwrgUAfbG/NSwAAAA="/>
  </w:docVars>
  <w:rsids>
    <w:rsidRoot w:val="00875083"/>
    <w:rsid w:val="00073667"/>
    <w:rsid w:val="00091495"/>
    <w:rsid w:val="000A56E2"/>
    <w:rsid w:val="000B0C2A"/>
    <w:rsid w:val="000D18FF"/>
    <w:rsid w:val="000D56AC"/>
    <w:rsid w:val="000D73A7"/>
    <w:rsid w:val="000E6DB7"/>
    <w:rsid w:val="001130E2"/>
    <w:rsid w:val="00116A14"/>
    <w:rsid w:val="00126CA1"/>
    <w:rsid w:val="001518D0"/>
    <w:rsid w:val="00154275"/>
    <w:rsid w:val="001557F7"/>
    <w:rsid w:val="0016094B"/>
    <w:rsid w:val="0016172D"/>
    <w:rsid w:val="001617D3"/>
    <w:rsid w:val="0021330F"/>
    <w:rsid w:val="002452F9"/>
    <w:rsid w:val="00252462"/>
    <w:rsid w:val="002710DB"/>
    <w:rsid w:val="002B05B9"/>
    <w:rsid w:val="002C48F2"/>
    <w:rsid w:val="002E45D0"/>
    <w:rsid w:val="002E485F"/>
    <w:rsid w:val="00312B36"/>
    <w:rsid w:val="0031332D"/>
    <w:rsid w:val="00322ADB"/>
    <w:rsid w:val="0035532F"/>
    <w:rsid w:val="003F2E90"/>
    <w:rsid w:val="00434F9B"/>
    <w:rsid w:val="004668A0"/>
    <w:rsid w:val="00475DD9"/>
    <w:rsid w:val="00483854"/>
    <w:rsid w:val="004902C1"/>
    <w:rsid w:val="004933B5"/>
    <w:rsid w:val="00495115"/>
    <w:rsid w:val="004B70F7"/>
    <w:rsid w:val="004D48A5"/>
    <w:rsid w:val="004D7369"/>
    <w:rsid w:val="004E10F0"/>
    <w:rsid w:val="00512DD8"/>
    <w:rsid w:val="005138AA"/>
    <w:rsid w:val="00514973"/>
    <w:rsid w:val="00526D63"/>
    <w:rsid w:val="005503DF"/>
    <w:rsid w:val="00593FDA"/>
    <w:rsid w:val="005D705A"/>
    <w:rsid w:val="00600DE9"/>
    <w:rsid w:val="00613CD8"/>
    <w:rsid w:val="006163C3"/>
    <w:rsid w:val="00631D32"/>
    <w:rsid w:val="00666D86"/>
    <w:rsid w:val="006D79FE"/>
    <w:rsid w:val="0073218F"/>
    <w:rsid w:val="00774E1B"/>
    <w:rsid w:val="00786EF2"/>
    <w:rsid w:val="007E4640"/>
    <w:rsid w:val="00816F13"/>
    <w:rsid w:val="008344A4"/>
    <w:rsid w:val="00847B0B"/>
    <w:rsid w:val="0087457E"/>
    <w:rsid w:val="00875083"/>
    <w:rsid w:val="00883258"/>
    <w:rsid w:val="009126CB"/>
    <w:rsid w:val="00966E1C"/>
    <w:rsid w:val="00973E8F"/>
    <w:rsid w:val="0099542C"/>
    <w:rsid w:val="009C475D"/>
    <w:rsid w:val="00A61FA4"/>
    <w:rsid w:val="00A82812"/>
    <w:rsid w:val="00B37AA2"/>
    <w:rsid w:val="00B81524"/>
    <w:rsid w:val="00B95135"/>
    <w:rsid w:val="00BF6468"/>
    <w:rsid w:val="00C070B6"/>
    <w:rsid w:val="00C14952"/>
    <w:rsid w:val="00C25763"/>
    <w:rsid w:val="00C436D2"/>
    <w:rsid w:val="00C5117E"/>
    <w:rsid w:val="00C70EF8"/>
    <w:rsid w:val="00CB2308"/>
    <w:rsid w:val="00CB5268"/>
    <w:rsid w:val="00CD3DB2"/>
    <w:rsid w:val="00CF3F61"/>
    <w:rsid w:val="00CF4441"/>
    <w:rsid w:val="00D04992"/>
    <w:rsid w:val="00D21C8B"/>
    <w:rsid w:val="00D47578"/>
    <w:rsid w:val="00D50E55"/>
    <w:rsid w:val="00D72C4B"/>
    <w:rsid w:val="00D74158"/>
    <w:rsid w:val="00D77C93"/>
    <w:rsid w:val="00DA360E"/>
    <w:rsid w:val="00DB2700"/>
    <w:rsid w:val="00DB7606"/>
    <w:rsid w:val="00DB762B"/>
    <w:rsid w:val="00E279E7"/>
    <w:rsid w:val="00E300F0"/>
    <w:rsid w:val="00E40CCA"/>
    <w:rsid w:val="00E41AE3"/>
    <w:rsid w:val="00E5270C"/>
    <w:rsid w:val="00E71889"/>
    <w:rsid w:val="00EB5A8B"/>
    <w:rsid w:val="00EE685D"/>
    <w:rsid w:val="00F02684"/>
    <w:rsid w:val="00F03987"/>
    <w:rsid w:val="00F86D5F"/>
    <w:rsid w:val="00F91FEC"/>
    <w:rsid w:val="00FB0F34"/>
    <w:rsid w:val="00FC5574"/>
    <w:rsid w:val="00FD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540410C"/>
  <w15:docId w15:val="{E7470712-4FD9-49EC-B05C-264F7DB8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5083"/>
  </w:style>
  <w:style w:type="paragraph" w:styleId="Stopka">
    <w:name w:val="footer"/>
    <w:basedOn w:val="Normalny"/>
    <w:link w:val="Stopka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5083"/>
  </w:style>
  <w:style w:type="paragraph" w:styleId="Akapitzlist">
    <w:name w:val="List Paragraph"/>
    <w:basedOn w:val="Normalny"/>
    <w:uiPriority w:val="34"/>
    <w:qFormat/>
    <w:rsid w:val="00F03987"/>
    <w:pPr>
      <w:ind w:left="720"/>
      <w:contextualSpacing/>
    </w:pPr>
  </w:style>
  <w:style w:type="table" w:styleId="Tabela-Siatka">
    <w:name w:val="Table Grid"/>
    <w:basedOn w:val="Standardowy"/>
    <w:uiPriority w:val="59"/>
    <w:rsid w:val="0087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4" ma:contentTypeDescription="Create a new document." ma:contentTypeScope="" ma:versionID="c0975a66ba14154cedc13d2fad315bff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686fda05a463b0c75bc822f35562c75f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F815C-CE15-47DE-9DBB-870EAC5744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5ADF-A9C4-4A37-9962-68477F8546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F4182C-9B43-4321-86AC-490C59F30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1F53D8-1594-4FB9-9D94-1E79EE3BA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Głowniak-Sikorska</dc:creator>
  <cp:lastModifiedBy>anna.smykowska@it.ug</cp:lastModifiedBy>
  <cp:revision>2</cp:revision>
  <cp:lastPrinted>2014-04-30T09:03:00Z</cp:lastPrinted>
  <dcterms:created xsi:type="dcterms:W3CDTF">2023-11-16T10:08:00Z</dcterms:created>
  <dcterms:modified xsi:type="dcterms:W3CDTF">2023-11-1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